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46309B0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020611" w:rsidRPr="00020611">
              <w:rPr>
                <w:rFonts w:ascii="標楷體" w:eastAsia="標楷體" w:hAnsi="標楷體" w:hint="eastAsia"/>
                <w:sz w:val="30"/>
                <w:szCs w:val="30"/>
              </w:rPr>
              <w:t>支援中國抗戰生命線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020611">
              <w:rPr>
                <w:sz w:val="30"/>
                <w:szCs w:val="30"/>
              </w:rPr>
              <w:t>22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26D9D65A" w14:textId="3DBBC29C" w:rsidR="00294DCD" w:rsidRPr="00015B49" w:rsidRDefault="00294DCD" w:rsidP="00294DCD">
      <w:pPr>
        <w:pStyle w:val="00"/>
        <w:ind w:rightChars="58" w:right="139"/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703E68" wp14:editId="0660F76E">
                <wp:simplePos x="0" y="0"/>
                <wp:positionH relativeFrom="column">
                  <wp:posOffset>2488591</wp:posOffset>
                </wp:positionH>
                <wp:positionV relativeFrom="paragraph">
                  <wp:posOffset>-1677568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6" style="position:absolute;margin-left:195.95pt;margin-top:-132.1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6E01A92" wp14:editId="4E682E9A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91E84A" w14:textId="77777777" w:rsidR="00294DCD" w:rsidRPr="009A0072" w:rsidRDefault="00294DCD" w:rsidP="00294DCD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01A92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7" type="#_x0000_t202" style="position:absolute;margin-left:-253.9pt;margin-top:98.65pt;width:84.75pt;height:2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5/F1pIAgAAXA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2891E84A" w14:textId="77777777" w:rsidR="00294DCD" w:rsidRPr="009A0072" w:rsidRDefault="00294DCD" w:rsidP="00294DCD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557DBE">
        <w:rPr>
          <w:rFonts w:hint="eastAsia"/>
        </w:rPr>
        <w:t>1</w:t>
      </w:r>
      <w:r w:rsidR="00557DBE" w:rsidRPr="00FE57BD">
        <w:t xml:space="preserve">. </w:t>
      </w:r>
      <w:r w:rsidR="00335AF3">
        <w:rPr>
          <w:rFonts w:hint="eastAsia"/>
        </w:rPr>
        <w:t>這條鐵路</w:t>
      </w:r>
      <w:r w:rsidR="00577FE9">
        <w:rPr>
          <w:rFonts w:hint="eastAsia"/>
        </w:rPr>
        <w:t>在1910年</w:t>
      </w:r>
      <w:r w:rsidR="00155406">
        <w:rPr>
          <w:rFonts w:hint="eastAsia"/>
        </w:rPr>
        <w:t>正</w:t>
      </w:r>
      <w:r w:rsidR="00155406">
        <w:rPr>
          <w:rFonts w:hint="eastAsia"/>
          <w:lang w:eastAsia="zh-HK"/>
        </w:rPr>
        <w:t>式</w:t>
      </w:r>
      <w:r w:rsidR="00577FE9">
        <w:rPr>
          <w:rFonts w:hint="eastAsia"/>
        </w:rPr>
        <w:t>通車</w:t>
      </w:r>
      <w:r w:rsidR="00D019B0">
        <w:rPr>
          <w:rFonts w:hint="eastAsia"/>
          <w:lang w:eastAsia="zh-HK"/>
        </w:rPr>
        <w:t>。</w:t>
      </w:r>
      <w:r w:rsidR="00335AF3">
        <w:rPr>
          <w:rFonts w:hint="eastAsia"/>
          <w:lang w:eastAsia="zh-HK"/>
        </w:rPr>
        <w:t>圖中車站</w:t>
      </w:r>
      <w:r w:rsidR="00946D89">
        <w:rPr>
          <w:rFonts w:hint="eastAsia"/>
          <w:lang w:eastAsia="zh-HK"/>
        </w:rPr>
        <w:t>位於哪裏</w:t>
      </w:r>
      <w:r w:rsidR="00946D89">
        <w:rPr>
          <w:rFonts w:hint="eastAsia"/>
        </w:rPr>
        <w:t>？</w:t>
      </w:r>
    </w:p>
    <w:tbl>
      <w:tblPr>
        <w:tblStyle w:val="a5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3"/>
        <w:gridCol w:w="7926"/>
      </w:tblGrid>
      <w:tr w:rsidR="003F5ABE" w14:paraId="1856F89F" w14:textId="77777777" w:rsidTr="00946D89">
        <w:tc>
          <w:tcPr>
            <w:tcW w:w="4743" w:type="dxa"/>
          </w:tcPr>
          <w:p w14:paraId="3599E959" w14:textId="5054FE3A" w:rsidR="00050DB3" w:rsidRDefault="00050DB3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A</w:t>
            </w:r>
            <w:r w:rsidRPr="001C462A">
              <w:rPr>
                <w:rFonts w:ascii="Calibri" w:eastAsia="標楷體" w:hAnsi="Calibri" w:cs="Calibri" w:hint="eastAsia"/>
              </w:rPr>
              <w:t>.</w:t>
            </w:r>
            <w:r w:rsidRPr="001C462A">
              <w:rPr>
                <w:rFonts w:ascii="Calibri" w:eastAsia="標楷體" w:hAnsi="Calibri" w:cs="Calibri"/>
              </w:rP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錦田</w:t>
            </w:r>
          </w:p>
          <w:p w14:paraId="1FA97D26" w14:textId="7AAAF098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/>
              </w:rPr>
              <w:t>B.</w:t>
            </w:r>
            <w: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中環</w:t>
            </w:r>
          </w:p>
          <w:p w14:paraId="7C9A31CD" w14:textId="66B61DAD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C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紅磡</w:t>
            </w:r>
          </w:p>
          <w:p w14:paraId="11A0D931" w14:textId="7DBA4BE3" w:rsidR="00752129" w:rsidRPr="00752129" w:rsidRDefault="00370449" w:rsidP="00D417EA">
            <w:pPr>
              <w:pStyle w:val="00"/>
              <w:ind w:left="315" w:rightChars="58" w:right="139" w:hangingChars="105" w:hanging="315"/>
            </w:pPr>
            <w:r>
              <w:rPr>
                <w:rFonts w:ascii="Calibri" w:eastAsia="標楷體" w:hAnsi="Calibri" w:cs="Calibri" w:hint="eastAsia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03190842" wp14:editId="58817C07">
                      <wp:simplePos x="0" y="0"/>
                      <wp:positionH relativeFrom="column">
                        <wp:posOffset>-103505</wp:posOffset>
                      </wp:positionH>
                      <wp:positionV relativeFrom="paragraph">
                        <wp:posOffset>50800</wp:posOffset>
                      </wp:positionV>
                      <wp:extent cx="292783" cy="292675"/>
                      <wp:effectExtent l="0" t="0" r="12065" b="12700"/>
                      <wp:wrapNone/>
                      <wp:docPr id="25" name="橢圓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A683DA" id="橢圓 25" o:spid="_x0000_s1026" style="position:absolute;margin-left:-8.15pt;margin-top:4pt;width:23.05pt;height:23.0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D417EA">
              <w:rPr>
                <w:rFonts w:ascii="Calibri" w:eastAsia="標楷體" w:hAnsi="Calibri" w:cs="Calibri" w:hint="eastAsia"/>
              </w:rPr>
              <w:t>D</w:t>
            </w:r>
            <w:r w:rsidR="00D417EA">
              <w:rPr>
                <w:rFonts w:ascii="Calibri" w:eastAsia="標楷體" w:hAnsi="Calibri" w:cs="Calibri"/>
              </w:rPr>
              <w:t>.</w:t>
            </w:r>
            <w:r w:rsidR="00D417EA">
              <w:t xml:space="preserve"> </w:t>
            </w:r>
            <w:r w:rsidR="00C0169D">
              <w:rPr>
                <w:rFonts w:ascii="Calibri" w:eastAsia="標楷體" w:hAnsi="Calibri" w:cs="Calibri" w:hint="eastAsia"/>
                <w:u w:val="single"/>
              </w:rPr>
              <w:t>尖沙咀</w:t>
            </w:r>
            <w:r w:rsidR="00752129">
              <w:tab/>
            </w:r>
          </w:p>
        </w:tc>
        <w:tc>
          <w:tcPr>
            <w:tcW w:w="4896" w:type="dxa"/>
            <w:vAlign w:val="bottom"/>
          </w:tcPr>
          <w:p w14:paraId="62B8DBB4" w14:textId="53236F7E" w:rsidR="00557DBE" w:rsidRDefault="005C4AA9" w:rsidP="00D3271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5C4AA9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1179270B" wp14:editId="79FE42CB">
                  <wp:extent cx="4859162" cy="1895475"/>
                  <wp:effectExtent l="19050" t="19050" r="17780" b="9525"/>
                  <wp:docPr id="5" name="圖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68F18D5-5063-463E-9571-2F37134E581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>
                            <a:extLst>
                              <a:ext uri="{FF2B5EF4-FFF2-40B4-BE49-F238E27FC236}">
                                <a16:creationId xmlns:a16="http://schemas.microsoft.com/office/drawing/2014/main" id="{768F18D5-5063-463E-9571-2F37134E58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sharpenSoften amount="25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4920" t="36191" r="26290" b="28673"/>
                          <a:stretch/>
                        </pic:blipFill>
                        <pic:spPr>
                          <a:xfrm>
                            <a:off x="0" y="0"/>
                            <a:ext cx="5018567" cy="195765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358C7F" w14:textId="4F629DEF" w:rsidR="00C8351A" w:rsidRDefault="00C8351A" w:rsidP="00FD4E99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0CA35A6" wp14:editId="33B4A951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D4038" w14:textId="77777777" w:rsidR="00C8351A" w:rsidRPr="009A0072" w:rsidRDefault="00C8351A" w:rsidP="00C835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A35A6" id="文字方塊 11" o:spid="_x0000_s1028" type="#_x0000_t202" style="position:absolute;left:0;text-align:left;margin-left:-253.9pt;margin-top:98.65pt;width:84.75pt;height:24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4FN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h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" filled="f" stroked="f" strokeweight=".5pt">
                <v:textbox>
                  <w:txbxContent>
                    <w:p w14:paraId="411D4038" w14:textId="77777777" w:rsidR="00C8351A" w:rsidRPr="009A0072" w:rsidRDefault="00C8351A" w:rsidP="00C8351A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EE42ED">
        <w:rPr>
          <w:rFonts w:hint="eastAsia"/>
        </w:rPr>
        <w:t>2</w:t>
      </w:r>
      <w:r w:rsidRPr="00FE57BD">
        <w:t>.</w:t>
      </w:r>
      <w:r w:rsidR="009B762D">
        <w:rPr>
          <w:rFonts w:hint="eastAsia"/>
        </w:rPr>
        <w:t xml:space="preserve">　</w:t>
      </w:r>
      <w:r w:rsidR="00EE42ED">
        <w:rPr>
          <w:rFonts w:hint="eastAsia"/>
        </w:rPr>
        <w:t>七七事變後，</w:t>
      </w:r>
      <w:r w:rsidR="00EE42ED" w:rsidRPr="0018265B">
        <w:rPr>
          <w:rFonts w:hint="eastAsia"/>
          <w:u w:val="single"/>
        </w:rPr>
        <w:t>中國</w:t>
      </w:r>
      <w:r w:rsidR="00EE42ED">
        <w:rPr>
          <w:rFonts w:hint="eastAsia"/>
        </w:rPr>
        <w:t>政府把</w:t>
      </w:r>
      <w:r w:rsidR="00C15A2C" w:rsidRPr="00845E63">
        <w:rPr>
          <w:rFonts w:hint="eastAsia"/>
          <w:u w:val="single"/>
        </w:rPr>
        <w:t>九廣</w:t>
      </w:r>
      <w:r w:rsidR="00C15A2C">
        <w:rPr>
          <w:rFonts w:hint="eastAsia"/>
        </w:rPr>
        <w:t>鐵路和哪條鐵路接</w:t>
      </w:r>
      <w:r w:rsidR="00DD3471">
        <w:rPr>
          <w:rFonts w:hint="eastAsia"/>
        </w:rPr>
        <w:t>軌</w:t>
      </w:r>
      <w:r w:rsidR="00055489">
        <w:rPr>
          <w:rFonts w:hint="eastAsia"/>
          <w:lang w:eastAsia="zh-HK"/>
        </w:rPr>
        <w:t>？</w:t>
      </w:r>
    </w:p>
    <w:tbl>
      <w:tblPr>
        <w:tblStyle w:val="a5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FD4E99" w14:paraId="2DC0E1B5" w14:textId="77777777" w:rsidTr="00660722">
        <w:tc>
          <w:tcPr>
            <w:tcW w:w="2407" w:type="dxa"/>
          </w:tcPr>
          <w:p w14:paraId="084D947F" w14:textId="6B85DA96" w:rsidR="00FD4E99" w:rsidRPr="00BF3964" w:rsidRDefault="00CC4ECF" w:rsidP="00FD4E99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CC4EC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川藏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  <w:tc>
          <w:tcPr>
            <w:tcW w:w="2407" w:type="dxa"/>
          </w:tcPr>
          <w:p w14:paraId="23468B74" w14:textId="094E1752" w:rsidR="00FD4E99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94507" w:rsidRPr="0089450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青藏</w:t>
            </w:r>
            <w:r w:rsidR="00CC4ECF"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  <w:tc>
          <w:tcPr>
            <w:tcW w:w="2407" w:type="dxa"/>
          </w:tcPr>
          <w:p w14:paraId="6460A746" w14:textId="18E0F9A7" w:rsidR="00FD4E99" w:rsidRPr="00845E63" w:rsidRDefault="00FD4E99" w:rsidP="00845E63">
            <w:pPr>
              <w:autoSpaceDE w:val="0"/>
              <w:autoSpaceDN w:val="0"/>
              <w:adjustRightInd w:val="0"/>
              <w:spacing w:before="240"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5B9F9553" wp14:editId="14307050">
                      <wp:simplePos x="0" y="0"/>
                      <wp:positionH relativeFrom="column">
                        <wp:posOffset>-80309</wp:posOffset>
                      </wp:positionH>
                      <wp:positionV relativeFrom="paragraph">
                        <wp:posOffset>74295</wp:posOffset>
                      </wp:positionV>
                      <wp:extent cx="292783" cy="292675"/>
                      <wp:effectExtent l="0" t="0" r="12065" b="12700"/>
                      <wp:wrapNone/>
                      <wp:docPr id="26" name="橢圓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EE7BCC" id="橢圓 26" o:spid="_x0000_s1026" style="position:absolute;margin-left:-6.3pt;margin-top:5.85pt;width:23.05pt;height:23.0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45E6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粵漢</w:t>
            </w:r>
            <w:r w:rsidR="00845E63"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  <w:tc>
          <w:tcPr>
            <w:tcW w:w="2407" w:type="dxa"/>
          </w:tcPr>
          <w:p w14:paraId="6AFE02DE" w14:textId="3CF1B2DD" w:rsidR="00FD4E99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783CE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京廣</w:t>
            </w:r>
            <w:r w:rsidR="00CC4ECF">
              <w:rPr>
                <w:rFonts w:ascii="Calibri" w:eastAsia="標楷體" w:hAnsi="Calibri" w:cs="Calibri" w:hint="eastAsia"/>
                <w:sz w:val="30"/>
                <w:szCs w:val="30"/>
              </w:rPr>
              <w:t>鐵路</w:t>
            </w:r>
          </w:p>
        </w:tc>
      </w:tr>
    </w:tbl>
    <w:p w14:paraId="05D04BB3" w14:textId="498A5874" w:rsidR="00660722" w:rsidRDefault="009B762D" w:rsidP="00660722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420FB77B" wp14:editId="351AC366">
                <wp:simplePos x="0" y="0"/>
                <wp:positionH relativeFrom="margin">
                  <wp:posOffset>2300605</wp:posOffset>
                </wp:positionH>
                <wp:positionV relativeFrom="paragraph">
                  <wp:posOffset>475361</wp:posOffset>
                </wp:positionV>
                <wp:extent cx="1645920" cy="419735"/>
                <wp:effectExtent l="0" t="0" r="0" b="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419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ACCDF" w14:textId="135F625B" w:rsidR="008C60D1" w:rsidRPr="009B762D" w:rsidRDefault="00C73024" w:rsidP="00C73024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B762D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自由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0FB77B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9" type="#_x0000_t202" style="position:absolute;left:0;text-align:left;margin-left:181.15pt;margin-top:37.45pt;width:129.6pt;height:33.05pt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" filled="f" stroked="f" strokeweight=".5pt">
                <v:textbox>
                  <w:txbxContent>
                    <w:p w14:paraId="116ACCDF" w14:textId="135F625B" w:rsidR="008C60D1" w:rsidRPr="009B762D" w:rsidRDefault="00C73024" w:rsidP="00C73024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9B762D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自由港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0722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2F4B5C5" wp14:editId="29E48568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1B065E" w14:textId="77777777" w:rsidR="00660722" w:rsidRPr="009A0072" w:rsidRDefault="00660722" w:rsidP="0066072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4B5C5" id="文字方塊 1" o:spid="_x0000_s1030" type="#_x0000_t202" style="position:absolute;left:0;text-align:left;margin-left:-253.9pt;margin-top:98.65pt;width:84.75pt;height:24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" filled="f" stroked="f" strokeweight=".5pt">
                <v:textbox>
                  <w:txbxContent>
                    <w:p w14:paraId="761B065E" w14:textId="77777777" w:rsidR="00660722" w:rsidRPr="009A0072" w:rsidRDefault="00660722" w:rsidP="0066072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660722">
        <w:rPr>
          <w:rFonts w:hint="eastAsia"/>
        </w:rPr>
        <w:t>3</w:t>
      </w:r>
      <w:r w:rsidR="00660722" w:rsidRPr="00FE57BD">
        <w:t xml:space="preserve">. </w:t>
      </w:r>
      <w:r w:rsidR="00660722">
        <w:rPr>
          <w:rFonts w:hint="eastAsia"/>
        </w:rPr>
        <w:t>為甚麼主持人說上述鐵路是</w:t>
      </w:r>
      <w:r w:rsidR="00660722" w:rsidRPr="00A87C9C">
        <w:rPr>
          <w:rFonts w:hint="eastAsia"/>
          <w:u w:val="single"/>
        </w:rPr>
        <w:t>中國</w:t>
      </w:r>
      <w:r w:rsidR="00660722">
        <w:rPr>
          <w:rFonts w:hint="eastAsia"/>
        </w:rPr>
        <w:t>抗戰時的</w:t>
      </w:r>
      <w:r w:rsidR="00527214">
        <w:rPr>
          <w:rFonts w:hint="eastAsia"/>
        </w:rPr>
        <w:t>「</w:t>
      </w:r>
      <w:r w:rsidR="00660722">
        <w:rPr>
          <w:rFonts w:hint="eastAsia"/>
        </w:rPr>
        <w:t>臍帶</w:t>
      </w:r>
      <w:r w:rsidR="00527214">
        <w:rPr>
          <w:rFonts w:hint="eastAsia"/>
        </w:rPr>
        <w:t>」</w:t>
      </w:r>
      <w:r w:rsidR="00660722">
        <w:rPr>
          <w:rFonts w:hint="eastAsia"/>
          <w:lang w:eastAsia="zh-HK"/>
        </w:rPr>
        <w:t>？</w:t>
      </w:r>
    </w:p>
    <w:p w14:paraId="5FFB1489" w14:textId="10E60E49" w:rsidR="00660722" w:rsidRDefault="00531196" w:rsidP="008B7755">
      <w:pPr>
        <w:pStyle w:val="00"/>
        <w:spacing w:before="100" w:beforeAutospacing="1" w:line="360" w:lineRule="auto"/>
        <w:ind w:rightChars="58" w:right="139"/>
        <w:jc w:val="both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870CFFB" wp14:editId="173E28C0">
                <wp:simplePos x="0" y="0"/>
                <wp:positionH relativeFrom="margin">
                  <wp:posOffset>3611245</wp:posOffset>
                </wp:positionH>
                <wp:positionV relativeFrom="paragraph">
                  <wp:posOffset>749300</wp:posOffset>
                </wp:positionV>
                <wp:extent cx="1496060" cy="419735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6060" cy="419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C2687B" w14:textId="200F281C" w:rsidR="006B2F43" w:rsidRPr="009B762D" w:rsidRDefault="00C9221B" w:rsidP="006B2F43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B762D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飛機零部件</w:t>
                            </w:r>
                          </w:p>
                          <w:p w14:paraId="008279F1" w14:textId="77777777" w:rsidR="00C9221B" w:rsidRPr="009B762D" w:rsidRDefault="00C9221B" w:rsidP="006B2F43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0CFFB" id="文字方塊 10" o:spid="_x0000_s1031" type="#_x0000_t202" style="position:absolute;left:0;text-align:left;margin-left:284.35pt;margin-top:59pt;width:117.8pt;height:33.05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" filled="f" stroked="f" strokeweight=".5pt">
                <v:textbox>
                  <w:txbxContent>
                    <w:p w14:paraId="3EC2687B" w14:textId="200F281C" w:rsidR="006B2F43" w:rsidRPr="009B762D" w:rsidRDefault="00C9221B" w:rsidP="006B2F43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9B762D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飛機零部件</w:t>
                      </w:r>
                    </w:p>
                    <w:p w14:paraId="008279F1" w14:textId="77777777" w:rsidR="00C9221B" w:rsidRPr="009B762D" w:rsidRDefault="00C9221B" w:rsidP="006B2F43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C3D26F2" wp14:editId="2F4C2542">
                <wp:simplePos x="0" y="0"/>
                <wp:positionH relativeFrom="margin">
                  <wp:posOffset>1972310</wp:posOffset>
                </wp:positionH>
                <wp:positionV relativeFrom="paragraph">
                  <wp:posOffset>756920</wp:posOffset>
                </wp:positionV>
                <wp:extent cx="1496060" cy="419735"/>
                <wp:effectExtent l="0" t="0" r="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6060" cy="419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4BC2A1" w14:textId="4B6FB29D" w:rsidR="006B2F43" w:rsidRPr="009B762D" w:rsidRDefault="00C9221B" w:rsidP="006B2F43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B762D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炸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D26F2" id="文字方塊 8" o:spid="_x0000_s1032" type="#_x0000_t202" style="position:absolute;left:0;text-align:left;margin-left:155.3pt;margin-top:59.6pt;width:117.8pt;height:33.05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" filled="f" stroked="f" strokeweight=".5pt">
                <v:textbox>
                  <w:txbxContent>
                    <w:p w14:paraId="244BC2A1" w14:textId="4B6FB29D" w:rsidR="006B2F43" w:rsidRPr="009B762D" w:rsidRDefault="00C9221B" w:rsidP="006B2F43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9B762D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炸彈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A6FEDB5" wp14:editId="574FE68A">
                <wp:simplePos x="0" y="0"/>
                <wp:positionH relativeFrom="margin">
                  <wp:posOffset>1778000</wp:posOffset>
                </wp:positionH>
                <wp:positionV relativeFrom="paragraph">
                  <wp:posOffset>356870</wp:posOffset>
                </wp:positionV>
                <wp:extent cx="1496060" cy="419735"/>
                <wp:effectExtent l="0" t="0" r="0" b="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6060" cy="419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A75F1" w14:textId="67FB3F9C" w:rsidR="006B2F43" w:rsidRPr="009B762D" w:rsidRDefault="006B2F43" w:rsidP="006B2F43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B762D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物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FEDB5" id="文字方塊 7" o:spid="_x0000_s1033" type="#_x0000_t202" style="position:absolute;left:0;text-align:left;margin-left:140pt;margin-top:28.1pt;width:117.8pt;height:33.05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" filled="f" stroked="f" strokeweight=".5pt">
                <v:textbox>
                  <w:txbxContent>
                    <w:p w14:paraId="141A75F1" w14:textId="67FB3F9C" w:rsidR="006B2F43" w:rsidRPr="009B762D" w:rsidRDefault="006B2F43" w:rsidP="006B2F43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9B762D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物資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8677732" wp14:editId="45FC1905">
                <wp:simplePos x="0" y="0"/>
                <wp:positionH relativeFrom="margin">
                  <wp:posOffset>26136</wp:posOffset>
                </wp:positionH>
                <wp:positionV relativeFrom="paragraph">
                  <wp:posOffset>374599</wp:posOffset>
                </wp:positionV>
                <wp:extent cx="1496060" cy="420298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6060" cy="4202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614E58" w14:textId="76F823AC" w:rsidR="006B2F43" w:rsidRPr="009B762D" w:rsidRDefault="006B2F43" w:rsidP="006B2F43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B762D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金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77732" id="文字方塊 2" o:spid="_x0000_s1034" type="#_x0000_t202" style="position:absolute;left:0;text-align:left;margin-left:2.05pt;margin-top:29.5pt;width:117.8pt;height:33.1pt;z-index:25176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" filled="f" stroked="f" strokeweight=".5pt">
                <v:textbox>
                  <w:txbxContent>
                    <w:p w14:paraId="4C614E58" w14:textId="76F823AC" w:rsidR="006B2F43" w:rsidRPr="009B762D" w:rsidRDefault="006B2F43" w:rsidP="006B2F43">
                      <w:pPr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9B762D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金錢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1AA7">
        <w:rPr>
          <w:rFonts w:ascii="Calibri" w:eastAsia="標楷體" w:hAnsi="Calibri" w:cs="Calibri" w:hint="eastAsia"/>
        </w:rPr>
        <w:t>七七事變後，</w:t>
      </w:r>
      <w:r w:rsidR="00361AA7" w:rsidRPr="00C73024">
        <w:rPr>
          <w:rFonts w:ascii="Calibri" w:eastAsia="標楷體" w:hAnsi="Calibri" w:cs="Calibri" w:hint="eastAsia"/>
          <w:u w:val="single"/>
        </w:rPr>
        <w:t>香港</w:t>
      </w:r>
      <w:r w:rsidR="00361AA7">
        <w:rPr>
          <w:rFonts w:ascii="Calibri" w:eastAsia="標楷體" w:hAnsi="Calibri" w:cs="Calibri" w:hint="eastAsia"/>
        </w:rPr>
        <w:t>仍是一個＿＿＿＿＿＿＿＿</w:t>
      </w:r>
      <w:r>
        <w:rPr>
          <w:rFonts w:ascii="Calibri" w:eastAsia="標楷體" w:hAnsi="Calibri" w:cs="Calibri" w:hint="eastAsia"/>
        </w:rPr>
        <w:t>＿</w:t>
      </w:r>
      <w:r w:rsidR="00361AA7">
        <w:rPr>
          <w:rFonts w:ascii="Calibri" w:eastAsia="標楷體" w:hAnsi="Calibri" w:cs="Calibri" w:hint="eastAsia"/>
        </w:rPr>
        <w:t>，仍然可通過這個地方把</w:t>
      </w:r>
      <w:r w:rsidR="001A429A">
        <w:rPr>
          <w:rFonts w:ascii="Calibri" w:eastAsia="標楷體" w:hAnsi="Calibri" w:cs="Calibri" w:hint="eastAsia"/>
        </w:rPr>
        <w:t>＿＿＿＿＿＿＿＿</w:t>
      </w:r>
      <w:r w:rsidR="00361AA7">
        <w:rPr>
          <w:rFonts w:ascii="Calibri" w:eastAsia="標楷體" w:hAnsi="Calibri" w:cs="Calibri" w:hint="eastAsia"/>
        </w:rPr>
        <w:t>和</w:t>
      </w:r>
      <w:r w:rsidR="001A429A">
        <w:rPr>
          <w:rFonts w:ascii="Calibri" w:eastAsia="標楷體" w:hAnsi="Calibri" w:cs="Calibri" w:hint="eastAsia"/>
        </w:rPr>
        <w:t>＿＿＿＿＿＿＿＿</w:t>
      </w:r>
      <w:r w:rsidR="00361AA7">
        <w:rPr>
          <w:rFonts w:ascii="Calibri" w:eastAsia="標楷體" w:hAnsi="Calibri" w:cs="Calibri" w:hint="eastAsia"/>
        </w:rPr>
        <w:t>運送到</w:t>
      </w:r>
      <w:r w:rsidR="00361AA7" w:rsidRPr="00C73024">
        <w:rPr>
          <w:rFonts w:ascii="Calibri" w:eastAsia="標楷體" w:hAnsi="Calibri" w:cs="Calibri" w:hint="eastAsia"/>
          <w:u w:val="single"/>
        </w:rPr>
        <w:t>中國</w:t>
      </w:r>
      <w:r w:rsidR="00361AA7">
        <w:rPr>
          <w:rFonts w:ascii="Calibri" w:eastAsia="標楷體" w:hAnsi="Calibri" w:cs="Calibri" w:hint="eastAsia"/>
        </w:rPr>
        <w:t>內地。</w:t>
      </w:r>
      <w:r w:rsidR="007B7139">
        <w:rPr>
          <w:rFonts w:ascii="Calibri" w:eastAsia="標楷體" w:hAnsi="Calibri" w:cs="Calibri" w:hint="eastAsia"/>
        </w:rPr>
        <w:t>當時經過這個管道輸送到前線的</w:t>
      </w:r>
      <w:r w:rsidR="00CA28A5">
        <w:rPr>
          <w:rFonts w:ascii="Calibri" w:eastAsia="標楷體" w:hAnsi="Calibri" w:cs="Calibri" w:hint="eastAsia"/>
        </w:rPr>
        <w:t>物資有</w:t>
      </w:r>
      <w:r w:rsidR="001A429A">
        <w:rPr>
          <w:rFonts w:ascii="Calibri" w:eastAsia="標楷體" w:hAnsi="Calibri" w:cs="Calibri" w:hint="eastAsia"/>
        </w:rPr>
        <w:t>＿＿＿＿＿＿＿＿</w:t>
      </w:r>
      <w:r w:rsidR="00CA28A5">
        <w:rPr>
          <w:rFonts w:ascii="Calibri" w:eastAsia="標楷體" w:hAnsi="Calibri" w:cs="Calibri" w:hint="eastAsia"/>
        </w:rPr>
        <w:t>、</w:t>
      </w:r>
      <w:r w:rsidR="001A429A">
        <w:rPr>
          <w:rFonts w:ascii="Calibri" w:eastAsia="標楷體" w:hAnsi="Calibri" w:cs="Calibri" w:hint="eastAsia"/>
        </w:rPr>
        <w:t>＿＿＿＿＿＿＿＿</w:t>
      </w:r>
      <w:r w:rsidR="00CA28A5">
        <w:rPr>
          <w:rFonts w:ascii="Calibri" w:eastAsia="標楷體" w:hAnsi="Calibri" w:cs="Calibri" w:hint="eastAsia"/>
        </w:rPr>
        <w:t>和防毒面具等。</w:t>
      </w:r>
      <w:r w:rsidR="001A429A">
        <w:rPr>
          <w:rFonts w:ascii="Calibri" w:eastAsia="標楷體" w:hAnsi="Calibri" w:cs="Calibri" w:hint="eastAsia"/>
        </w:rPr>
        <w:t>所以說，它就像一條</w:t>
      </w:r>
      <w:r w:rsidR="000B5720">
        <w:rPr>
          <w:rFonts w:ascii="Calibri" w:eastAsia="標楷體" w:hAnsi="Calibri" w:cs="Calibri" w:hint="eastAsia"/>
        </w:rPr>
        <w:t>「</w:t>
      </w:r>
      <w:r w:rsidR="001A429A">
        <w:rPr>
          <w:rFonts w:ascii="Calibri" w:eastAsia="標楷體" w:hAnsi="Calibri" w:cs="Calibri" w:hint="eastAsia"/>
        </w:rPr>
        <w:t>臍帶</w:t>
      </w:r>
      <w:r w:rsidR="000B5720">
        <w:rPr>
          <w:rFonts w:ascii="Calibri" w:eastAsia="標楷體" w:hAnsi="Calibri" w:cs="Calibri" w:hint="eastAsia"/>
        </w:rPr>
        <w:t>」</w:t>
      </w:r>
      <w:r w:rsidR="001A429A">
        <w:rPr>
          <w:rFonts w:ascii="Calibri" w:eastAsia="標楷體" w:hAnsi="Calibri" w:cs="Calibri" w:hint="eastAsia"/>
        </w:rPr>
        <w:t>，把必</w:t>
      </w:r>
      <w:r w:rsidR="00395FF3">
        <w:rPr>
          <w:rFonts w:ascii="Calibri" w:eastAsia="標楷體" w:hAnsi="Calibri" w:cs="Calibri" w:hint="eastAsia"/>
        </w:rPr>
        <w:t>需</w:t>
      </w:r>
      <w:r w:rsidR="001A429A">
        <w:rPr>
          <w:rFonts w:ascii="Calibri" w:eastAsia="標楷體" w:hAnsi="Calibri" w:cs="Calibri" w:hint="eastAsia"/>
        </w:rPr>
        <w:t>品運往內地，補給前線。</w:t>
      </w:r>
    </w:p>
    <w:p w14:paraId="317E15E8" w14:textId="587C2351" w:rsidR="00974080" w:rsidRDefault="00155406" w:rsidP="009B7BFE">
      <w:pPr>
        <w:pStyle w:val="00"/>
        <w:spacing w:before="240"/>
        <w:ind w:left="1842" w:rightChars="58" w:right="139" w:hangingChars="614" w:hanging="1842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098F81A" wp14:editId="2A34F76B">
                <wp:simplePos x="0" y="0"/>
                <wp:positionH relativeFrom="margin">
                  <wp:posOffset>-83668</wp:posOffset>
                </wp:positionH>
                <wp:positionV relativeFrom="paragraph">
                  <wp:posOffset>706857</wp:posOffset>
                </wp:positionV>
                <wp:extent cx="6306414" cy="914400"/>
                <wp:effectExtent l="0" t="0" r="0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6414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13B5E" w14:textId="14A19D88" w:rsidR="00B11090" w:rsidRPr="00155406" w:rsidRDefault="00B63B79" w:rsidP="00B11090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因為發生七七事變後，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中國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沿海城市</w:t>
                            </w:r>
                            <w:r w:rsidR="00267D15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大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都淪陷在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日本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手上，港口運輸中斷了，所以須依靠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香港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的鐵路來運</w:t>
                            </w:r>
                            <w:r w:rsidR="00267D15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送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必</w:t>
                            </w:r>
                            <w:r w:rsidR="00267D15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需</w:t>
                            </w:r>
                            <w:r w:rsidR="00A933D7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的</w:t>
                            </w:r>
                            <w:r w:rsidRPr="00155406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軍用物資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8F81A" id="文字方塊 14" o:spid="_x0000_s1035" type="#_x0000_t202" style="position:absolute;left:0;text-align:left;margin-left:-6.6pt;margin-top:55.65pt;width:496.55pt;height:1in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" filled="f" stroked="f" strokeweight=".5pt">
                <v:textbox>
                  <w:txbxContent>
                    <w:p w14:paraId="0BA13B5E" w14:textId="14A19D88" w:rsidR="00B11090" w:rsidRPr="00155406" w:rsidRDefault="00B63B79" w:rsidP="00B11090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因為發生七七事變後，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中國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沿海城市</w:t>
                      </w:r>
                      <w:r w:rsidR="00267D15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大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都淪陷在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日本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手上，港口運輸中斷了，所以須依靠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香港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的鐵路來運</w:t>
                      </w:r>
                      <w:r w:rsidR="00267D15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送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必</w:t>
                      </w:r>
                      <w:r w:rsidR="00267D15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需</w:t>
                      </w:r>
                      <w:r w:rsidR="00A933D7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的</w:t>
                      </w:r>
                      <w:r w:rsidRPr="00155406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軍用物資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4080">
        <w:rPr>
          <w:rFonts w:ascii="Source Han Sans SC Light" w:eastAsia="Source Han Sans SC Light" w:hAnsi="Source Han Sans SC Light"/>
        </w:rPr>
        <w:drawing>
          <wp:anchor distT="0" distB="0" distL="114300" distR="114300" simplePos="0" relativeHeight="251759616" behindDoc="0" locked="0" layoutInCell="1" allowOverlap="1" wp14:anchorId="28180808" wp14:editId="360A2529">
            <wp:simplePos x="0" y="0"/>
            <wp:positionH relativeFrom="column">
              <wp:posOffset>-85725</wp:posOffset>
            </wp:positionH>
            <wp:positionV relativeFrom="paragraph">
              <wp:posOffset>139065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5CE6"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="00A341AB" w:rsidRPr="00A341AB">
        <w:t>為甚麼</w:t>
      </w:r>
      <w:r w:rsidR="00263AAA">
        <w:rPr>
          <w:rFonts w:hint="eastAsia"/>
        </w:rPr>
        <w:t>抗戰時期，在</w:t>
      </w:r>
      <w:r w:rsidR="00263AAA" w:rsidRPr="0030669C">
        <w:rPr>
          <w:rFonts w:hint="eastAsia"/>
          <w:u w:val="single"/>
        </w:rPr>
        <w:t>香港</w:t>
      </w:r>
      <w:r w:rsidR="00263AAA">
        <w:rPr>
          <w:rFonts w:hint="eastAsia"/>
        </w:rPr>
        <w:t>在淪陷前，成了</w:t>
      </w:r>
      <w:r w:rsidR="009B7BFE">
        <w:rPr>
          <w:rFonts w:hint="eastAsia"/>
        </w:rPr>
        <w:t>把物資運送到內</w:t>
      </w:r>
      <w:r w:rsidR="0030669C">
        <w:rPr>
          <w:rFonts w:hint="eastAsia"/>
        </w:rPr>
        <w:t>地</w:t>
      </w:r>
      <w:r w:rsidR="009B7BFE">
        <w:rPr>
          <w:rFonts w:hint="eastAsia"/>
        </w:rPr>
        <w:t>的重要地方</w:t>
      </w:r>
      <w:r w:rsidR="00A341AB" w:rsidRPr="00A341AB">
        <w:rPr>
          <w:rFonts w:hint="eastAsia"/>
        </w:rPr>
        <w:t>？</w:t>
      </w:r>
    </w:p>
    <w:p w14:paraId="314E329B" w14:textId="31CD5C3B" w:rsidR="008B7755" w:rsidRDefault="00B11090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3A6A9606" w14:textId="6C95E9F2" w:rsidR="00B63B79" w:rsidRPr="00B11090" w:rsidRDefault="00B63B79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F8CE477" w14:textId="662F0891" w:rsidR="00D24F92" w:rsidRDefault="00D24F92" w:rsidP="00EC4221">
      <w:pPr>
        <w:snapToGrid w:val="0"/>
        <w:spacing w:after="80" w:line="240" w:lineRule="atLeas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100348">
        <w:rPr>
          <w:rFonts w:ascii="標楷體" w:eastAsia="標楷體" w:hAnsi="標楷體" w:hint="eastAsia"/>
          <w:sz w:val="23"/>
          <w:szCs w:val="23"/>
        </w:rPr>
        <w:t>圖說近代：</w:t>
      </w:r>
      <w:r w:rsidR="00100348" w:rsidRPr="00100348">
        <w:rPr>
          <w:rFonts w:ascii="標楷體" w:eastAsia="標楷體" w:hAnsi="標楷體"/>
          <w:sz w:val="23"/>
          <w:szCs w:val="23"/>
        </w:rPr>
        <w:t>香港與抗日救亡運動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</w:p>
    <w:p w14:paraId="14688062" w14:textId="2DC6F2FF" w:rsidR="008E2164" w:rsidRPr="008E2164" w:rsidRDefault="00BF479F" w:rsidP="000E0C16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</w:pPr>
      <w:r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6" w:history="1">
        <w:r w:rsidR="008E2164" w:rsidRPr="00F50C77">
          <w:rPr>
            <w:rStyle w:val="ab"/>
          </w:rPr>
          <w:t>https://chiculture.org.hk/tc/photo-story/2954</w:t>
        </w:r>
      </w:hyperlink>
    </w:p>
    <w:sectPr w:rsidR="008E2164" w:rsidRPr="008E2164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DazNDIxMzW2MDdW0lEKTi0uzszPAykwrAUAyasnxywAAAA="/>
  </w:docVars>
  <w:rsids>
    <w:rsidRoot w:val="00D17C51"/>
    <w:rsid w:val="00006383"/>
    <w:rsid w:val="00006BF5"/>
    <w:rsid w:val="00015B49"/>
    <w:rsid w:val="00020611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916D3"/>
    <w:rsid w:val="000A49E3"/>
    <w:rsid w:val="000B5720"/>
    <w:rsid w:val="000B7BE4"/>
    <w:rsid w:val="000C417C"/>
    <w:rsid w:val="000C4C21"/>
    <w:rsid w:val="000D047B"/>
    <w:rsid w:val="000E0C16"/>
    <w:rsid w:val="000E6490"/>
    <w:rsid w:val="000F3466"/>
    <w:rsid w:val="00100348"/>
    <w:rsid w:val="00107D26"/>
    <w:rsid w:val="00120CBC"/>
    <w:rsid w:val="001509BB"/>
    <w:rsid w:val="001510C9"/>
    <w:rsid w:val="00155406"/>
    <w:rsid w:val="00156FE0"/>
    <w:rsid w:val="00172552"/>
    <w:rsid w:val="00177B47"/>
    <w:rsid w:val="0018265B"/>
    <w:rsid w:val="001A1999"/>
    <w:rsid w:val="001A1D75"/>
    <w:rsid w:val="001A429A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67D15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0669C"/>
    <w:rsid w:val="0031086F"/>
    <w:rsid w:val="0031537C"/>
    <w:rsid w:val="00335AF3"/>
    <w:rsid w:val="003601FF"/>
    <w:rsid w:val="00361AA7"/>
    <w:rsid w:val="00370449"/>
    <w:rsid w:val="00385BA0"/>
    <w:rsid w:val="00392DA5"/>
    <w:rsid w:val="00395FF3"/>
    <w:rsid w:val="00396176"/>
    <w:rsid w:val="003B7D70"/>
    <w:rsid w:val="003C7405"/>
    <w:rsid w:val="003D0465"/>
    <w:rsid w:val="003E635F"/>
    <w:rsid w:val="003F5ABE"/>
    <w:rsid w:val="00410FCE"/>
    <w:rsid w:val="0041667C"/>
    <w:rsid w:val="004200BA"/>
    <w:rsid w:val="00420D79"/>
    <w:rsid w:val="0043733E"/>
    <w:rsid w:val="00460F9E"/>
    <w:rsid w:val="00463CCD"/>
    <w:rsid w:val="0049044D"/>
    <w:rsid w:val="004C6E05"/>
    <w:rsid w:val="004C77DC"/>
    <w:rsid w:val="004D330D"/>
    <w:rsid w:val="004D70B0"/>
    <w:rsid w:val="004D727A"/>
    <w:rsid w:val="004F7C9D"/>
    <w:rsid w:val="00513CF3"/>
    <w:rsid w:val="005144BD"/>
    <w:rsid w:val="005168A2"/>
    <w:rsid w:val="005255B7"/>
    <w:rsid w:val="00527214"/>
    <w:rsid w:val="00531196"/>
    <w:rsid w:val="00537675"/>
    <w:rsid w:val="00537C01"/>
    <w:rsid w:val="0054354A"/>
    <w:rsid w:val="00547D94"/>
    <w:rsid w:val="005577A9"/>
    <w:rsid w:val="00557DBE"/>
    <w:rsid w:val="00577FE9"/>
    <w:rsid w:val="005810D2"/>
    <w:rsid w:val="005978EB"/>
    <w:rsid w:val="005A6275"/>
    <w:rsid w:val="005C4AA9"/>
    <w:rsid w:val="005D0D24"/>
    <w:rsid w:val="005D3ED7"/>
    <w:rsid w:val="005D43DF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4025C"/>
    <w:rsid w:val="006546F7"/>
    <w:rsid w:val="00660722"/>
    <w:rsid w:val="006701A4"/>
    <w:rsid w:val="00670E5C"/>
    <w:rsid w:val="0069085F"/>
    <w:rsid w:val="006A3488"/>
    <w:rsid w:val="006A6A55"/>
    <w:rsid w:val="006B2F43"/>
    <w:rsid w:val="006C1EA5"/>
    <w:rsid w:val="006C3CA1"/>
    <w:rsid w:val="006D25DD"/>
    <w:rsid w:val="006E1D52"/>
    <w:rsid w:val="006E311A"/>
    <w:rsid w:val="0070432A"/>
    <w:rsid w:val="00737981"/>
    <w:rsid w:val="007431FF"/>
    <w:rsid w:val="00747720"/>
    <w:rsid w:val="00750BC0"/>
    <w:rsid w:val="00752129"/>
    <w:rsid w:val="007536CF"/>
    <w:rsid w:val="007567FA"/>
    <w:rsid w:val="00775E27"/>
    <w:rsid w:val="00776422"/>
    <w:rsid w:val="00782572"/>
    <w:rsid w:val="00783CE3"/>
    <w:rsid w:val="007B1483"/>
    <w:rsid w:val="007B24C0"/>
    <w:rsid w:val="007B7139"/>
    <w:rsid w:val="007C4125"/>
    <w:rsid w:val="007D5F1E"/>
    <w:rsid w:val="007F6496"/>
    <w:rsid w:val="008130A9"/>
    <w:rsid w:val="00813843"/>
    <w:rsid w:val="00814828"/>
    <w:rsid w:val="0081716F"/>
    <w:rsid w:val="00827976"/>
    <w:rsid w:val="00834504"/>
    <w:rsid w:val="0084114B"/>
    <w:rsid w:val="00841546"/>
    <w:rsid w:val="00845E63"/>
    <w:rsid w:val="0085520F"/>
    <w:rsid w:val="00856507"/>
    <w:rsid w:val="00861B4A"/>
    <w:rsid w:val="0087092F"/>
    <w:rsid w:val="00873250"/>
    <w:rsid w:val="00873C9B"/>
    <w:rsid w:val="008746A8"/>
    <w:rsid w:val="0088245D"/>
    <w:rsid w:val="008825B5"/>
    <w:rsid w:val="00894507"/>
    <w:rsid w:val="008B2B7F"/>
    <w:rsid w:val="008B7755"/>
    <w:rsid w:val="008C60D1"/>
    <w:rsid w:val="008C70D2"/>
    <w:rsid w:val="008D2D53"/>
    <w:rsid w:val="008E080D"/>
    <w:rsid w:val="008E2164"/>
    <w:rsid w:val="008E216D"/>
    <w:rsid w:val="008E61FC"/>
    <w:rsid w:val="0093606B"/>
    <w:rsid w:val="00944849"/>
    <w:rsid w:val="00946D89"/>
    <w:rsid w:val="009519C3"/>
    <w:rsid w:val="00953D5F"/>
    <w:rsid w:val="00974080"/>
    <w:rsid w:val="00976FE1"/>
    <w:rsid w:val="0099006F"/>
    <w:rsid w:val="00996B7F"/>
    <w:rsid w:val="009A0072"/>
    <w:rsid w:val="009A1667"/>
    <w:rsid w:val="009B762D"/>
    <w:rsid w:val="009B7BFE"/>
    <w:rsid w:val="009C7167"/>
    <w:rsid w:val="009E6BC5"/>
    <w:rsid w:val="00A11101"/>
    <w:rsid w:val="00A1118A"/>
    <w:rsid w:val="00A116D9"/>
    <w:rsid w:val="00A341AB"/>
    <w:rsid w:val="00A87C9C"/>
    <w:rsid w:val="00A90D46"/>
    <w:rsid w:val="00A933D7"/>
    <w:rsid w:val="00AA2CBB"/>
    <w:rsid w:val="00AA62E3"/>
    <w:rsid w:val="00AB5554"/>
    <w:rsid w:val="00AC4299"/>
    <w:rsid w:val="00AE3034"/>
    <w:rsid w:val="00AF44E5"/>
    <w:rsid w:val="00B026E8"/>
    <w:rsid w:val="00B0790C"/>
    <w:rsid w:val="00B11090"/>
    <w:rsid w:val="00B20C62"/>
    <w:rsid w:val="00B21E7F"/>
    <w:rsid w:val="00B2509B"/>
    <w:rsid w:val="00B26EEA"/>
    <w:rsid w:val="00B40D45"/>
    <w:rsid w:val="00B61EE0"/>
    <w:rsid w:val="00B62FBA"/>
    <w:rsid w:val="00B63B79"/>
    <w:rsid w:val="00B930CF"/>
    <w:rsid w:val="00BA36C7"/>
    <w:rsid w:val="00BD1F88"/>
    <w:rsid w:val="00BE5D15"/>
    <w:rsid w:val="00BF3964"/>
    <w:rsid w:val="00BF45D0"/>
    <w:rsid w:val="00BF479F"/>
    <w:rsid w:val="00C0169D"/>
    <w:rsid w:val="00C13FA7"/>
    <w:rsid w:val="00C15A2C"/>
    <w:rsid w:val="00C1611F"/>
    <w:rsid w:val="00C37E8F"/>
    <w:rsid w:val="00C62B83"/>
    <w:rsid w:val="00C641E7"/>
    <w:rsid w:val="00C64A02"/>
    <w:rsid w:val="00C6752B"/>
    <w:rsid w:val="00C73024"/>
    <w:rsid w:val="00C81336"/>
    <w:rsid w:val="00C8351A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2D3"/>
    <w:rsid w:val="00D019B0"/>
    <w:rsid w:val="00D07127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3EA1"/>
    <w:rsid w:val="00DC494C"/>
    <w:rsid w:val="00DD1E8E"/>
    <w:rsid w:val="00DD3471"/>
    <w:rsid w:val="00DE0C9D"/>
    <w:rsid w:val="00DF178A"/>
    <w:rsid w:val="00E0452F"/>
    <w:rsid w:val="00E10B49"/>
    <w:rsid w:val="00E13BB1"/>
    <w:rsid w:val="00E312CA"/>
    <w:rsid w:val="00E34CB4"/>
    <w:rsid w:val="00E353F2"/>
    <w:rsid w:val="00E4468E"/>
    <w:rsid w:val="00E45B7C"/>
    <w:rsid w:val="00E677FE"/>
    <w:rsid w:val="00E74EB8"/>
    <w:rsid w:val="00E77458"/>
    <w:rsid w:val="00E829C0"/>
    <w:rsid w:val="00E94CEA"/>
    <w:rsid w:val="00EA6128"/>
    <w:rsid w:val="00EA685E"/>
    <w:rsid w:val="00EC3411"/>
    <w:rsid w:val="00EC4221"/>
    <w:rsid w:val="00EE42ED"/>
    <w:rsid w:val="00EE5FED"/>
    <w:rsid w:val="00F01E40"/>
    <w:rsid w:val="00F0260F"/>
    <w:rsid w:val="00F12CF9"/>
    <w:rsid w:val="00F13A7D"/>
    <w:rsid w:val="00F236A9"/>
    <w:rsid w:val="00F46A69"/>
    <w:rsid w:val="00F60FFD"/>
    <w:rsid w:val="00F643CE"/>
    <w:rsid w:val="00F72A24"/>
    <w:rsid w:val="00F740A8"/>
    <w:rsid w:val="00F93103"/>
    <w:rsid w:val="00F97272"/>
    <w:rsid w:val="00FA3F8A"/>
    <w:rsid w:val="00FA7A17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2954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67ca032-99e1-499e-a335-21cedd256a52"/>
    <ds:schemaRef ds:uri="7c888565-292f-4b60-a4c3-978be975df1a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DC2BBF-2C46-47C7-9466-923B51A04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0</cp:revision>
  <dcterms:created xsi:type="dcterms:W3CDTF">2020-09-30T01:41:00Z</dcterms:created>
  <dcterms:modified xsi:type="dcterms:W3CDTF">2020-10-0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